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C7F35" w:rsidRPr="00C619E8" w:rsidRDefault="008C7F35" w:rsidP="008C7F35">
      <w:pPr>
        <w:rPr>
          <w:b/>
          <w:bCs/>
        </w:rPr>
      </w:pPr>
      <w:r w:rsidRPr="00C619E8">
        <w:rPr>
          <w:b/>
          <w:bCs/>
        </w:rPr>
        <w:t>1. Shell script to print username, current date &amp; time, and current directory:</w:t>
      </w:r>
    </w:p>
    <w:p w:rsidR="008C7F35" w:rsidRDefault="008C7F35" w:rsidP="008C7F35">
      <w:proofErr w:type="gramStart"/>
      <w:r>
        <w:t>#!/</w:t>
      </w:r>
      <w:proofErr w:type="gramEnd"/>
      <w:r>
        <w:t>bin/bash</w:t>
      </w:r>
    </w:p>
    <w:p w:rsidR="008C7F35" w:rsidRDefault="008C7F35" w:rsidP="008C7F35"/>
    <w:p w:rsidR="008C7F35" w:rsidRDefault="008C7F35" w:rsidP="008C7F35">
      <w:r>
        <w:t># Get the username</w:t>
      </w:r>
    </w:p>
    <w:p w:rsidR="008C7F35" w:rsidRDefault="008C7F35" w:rsidP="008C7F35">
      <w:proofErr w:type="gramStart"/>
      <w:r>
        <w:t>username</w:t>
      </w:r>
      <w:proofErr w:type="gramEnd"/>
      <w:r>
        <w:t>=$(</w:t>
      </w:r>
      <w:proofErr w:type="spellStart"/>
      <w:r>
        <w:t>whoami</w:t>
      </w:r>
      <w:proofErr w:type="spellEnd"/>
      <w:r>
        <w:t>)</w:t>
      </w:r>
    </w:p>
    <w:p w:rsidR="008C7F35" w:rsidRDefault="008C7F35" w:rsidP="008C7F35"/>
    <w:p w:rsidR="008C7F35" w:rsidRDefault="008C7F35" w:rsidP="008C7F35">
      <w:r>
        <w:t># Get the current date &amp; time</w:t>
      </w:r>
    </w:p>
    <w:p w:rsidR="008C7F35" w:rsidRDefault="008C7F35" w:rsidP="008C7F35">
      <w:proofErr w:type="spellStart"/>
      <w:r>
        <w:t>current_datetime</w:t>
      </w:r>
      <w:proofErr w:type="spellEnd"/>
      <w:r>
        <w:t>=$(date)</w:t>
      </w:r>
    </w:p>
    <w:p w:rsidR="008C7F35" w:rsidRDefault="008C7F35" w:rsidP="008C7F35"/>
    <w:p w:rsidR="008C7F35" w:rsidRDefault="008C7F35" w:rsidP="008C7F35">
      <w:r>
        <w:t># Get the current directory</w:t>
      </w:r>
    </w:p>
    <w:p w:rsidR="008C7F35" w:rsidRDefault="008C7F35" w:rsidP="008C7F35">
      <w:proofErr w:type="spellStart"/>
      <w:r>
        <w:t>current_directory</w:t>
      </w:r>
      <w:proofErr w:type="spellEnd"/>
      <w:r>
        <w:t>=$(</w:t>
      </w:r>
      <w:proofErr w:type="spellStart"/>
      <w:r>
        <w:t>pwd</w:t>
      </w:r>
      <w:proofErr w:type="spellEnd"/>
      <w:r>
        <w:t>)</w:t>
      </w:r>
    </w:p>
    <w:p w:rsidR="008C7F35" w:rsidRDefault="008C7F35" w:rsidP="008C7F35"/>
    <w:p w:rsidR="008C7F35" w:rsidRDefault="008C7F35" w:rsidP="008C7F35">
      <w:r>
        <w:t># Print the information</w:t>
      </w:r>
    </w:p>
    <w:p w:rsidR="008C7F35" w:rsidRDefault="008C7F35" w:rsidP="008C7F35">
      <w:proofErr w:type="gramStart"/>
      <w:r>
        <w:t>echo</w:t>
      </w:r>
      <w:proofErr w:type="gramEnd"/>
      <w:r>
        <w:t xml:space="preserve"> "Username: $username"</w:t>
      </w:r>
    </w:p>
    <w:p w:rsidR="008C7F35" w:rsidRDefault="008C7F35" w:rsidP="008C7F35">
      <w:proofErr w:type="gramStart"/>
      <w:r>
        <w:t>echo</w:t>
      </w:r>
      <w:proofErr w:type="gramEnd"/>
      <w:r>
        <w:t xml:space="preserve"> "Current Date &amp; Time: $</w:t>
      </w:r>
      <w:proofErr w:type="spellStart"/>
      <w:r>
        <w:t>current_datetime</w:t>
      </w:r>
      <w:proofErr w:type="spellEnd"/>
      <w:r>
        <w:t>"</w:t>
      </w:r>
    </w:p>
    <w:p w:rsidR="008C7F35" w:rsidRDefault="008C7F35" w:rsidP="008C7F35">
      <w:proofErr w:type="gramStart"/>
      <w:r>
        <w:t>echo</w:t>
      </w:r>
      <w:proofErr w:type="gramEnd"/>
      <w:r>
        <w:t xml:space="preserve"> "Current Directory: $</w:t>
      </w:r>
      <w:proofErr w:type="spellStart"/>
      <w:r>
        <w:t>current_directory</w:t>
      </w:r>
      <w:proofErr w:type="spellEnd"/>
      <w:r>
        <w:t>"</w:t>
      </w:r>
    </w:p>
    <w:p w:rsidR="008C7F35" w:rsidRDefault="008C7F35" w:rsidP="008C7F35"/>
    <w:p w:rsidR="00480E71" w:rsidRPr="00480E71" w:rsidRDefault="00480E71" w:rsidP="008C7F35">
      <w:pPr>
        <w:rPr>
          <w:b/>
          <w:bCs/>
        </w:rPr>
      </w:pPr>
      <w:r w:rsidRPr="00480E71">
        <w:rPr>
          <w:b/>
          <w:bCs/>
        </w:rPr>
        <w:t>Output Snip:</w:t>
      </w:r>
    </w:p>
    <w:p w:rsidR="00480E71" w:rsidRDefault="00480E71" w:rsidP="008C7F35"/>
    <w:p w:rsidR="00480E71" w:rsidRDefault="00480E71" w:rsidP="008C7F35"/>
    <w:p w:rsidR="008C7F35" w:rsidRDefault="008C7F35" w:rsidP="008C7F35">
      <w:r w:rsidRPr="00480E71">
        <w:rPr>
          <w:b/>
          <w:bCs/>
        </w:rPr>
        <w:t>2. Shell script to print the sum of all digits of a given number:</w:t>
      </w:r>
    </w:p>
    <w:p w:rsidR="008C7F35" w:rsidRDefault="008C7F35" w:rsidP="008C7F35">
      <w:proofErr w:type="gramStart"/>
      <w:r>
        <w:t>#!/</w:t>
      </w:r>
      <w:proofErr w:type="gramEnd"/>
      <w:r>
        <w:t>bin/bash</w:t>
      </w:r>
    </w:p>
    <w:p w:rsidR="008C7F35" w:rsidRDefault="008C7F35" w:rsidP="008C7F35"/>
    <w:p w:rsidR="008C7F35" w:rsidRDefault="008C7F35" w:rsidP="008C7F35">
      <w:proofErr w:type="gramStart"/>
      <w:r>
        <w:t>read</w:t>
      </w:r>
      <w:proofErr w:type="gramEnd"/>
      <w:r>
        <w:t xml:space="preserve"> -p "Enter a number: " number</w:t>
      </w:r>
    </w:p>
    <w:p w:rsidR="008C7F35" w:rsidRDefault="008C7F35" w:rsidP="008C7F35">
      <w:proofErr w:type="gramStart"/>
      <w:r>
        <w:t>sum=</w:t>
      </w:r>
      <w:proofErr w:type="gramEnd"/>
      <w:r>
        <w:t>0</w:t>
      </w:r>
    </w:p>
    <w:p w:rsidR="008C7F35" w:rsidRDefault="008C7F35" w:rsidP="008C7F35"/>
    <w:p w:rsidR="008C7F35" w:rsidRDefault="008C7F35" w:rsidP="008C7F35">
      <w:proofErr w:type="gramStart"/>
      <w:r>
        <w:t>while</w:t>
      </w:r>
      <w:proofErr w:type="gramEnd"/>
      <w:r>
        <w:t xml:space="preserve"> [ $number -</w:t>
      </w:r>
      <w:proofErr w:type="spellStart"/>
      <w:r>
        <w:t>gt</w:t>
      </w:r>
      <w:proofErr w:type="spellEnd"/>
      <w:r>
        <w:t xml:space="preserve"> 0 ]; do</w:t>
      </w:r>
    </w:p>
    <w:p w:rsidR="008C7F35" w:rsidRDefault="008C7F35" w:rsidP="008C7F35">
      <w:r>
        <w:t xml:space="preserve">    </w:t>
      </w:r>
      <w:proofErr w:type="gramStart"/>
      <w:r>
        <w:t>digit</w:t>
      </w:r>
      <w:proofErr w:type="gramEnd"/>
      <w:r>
        <w:t>=$((number % 10))</w:t>
      </w:r>
    </w:p>
    <w:p w:rsidR="008C7F35" w:rsidRDefault="008C7F35" w:rsidP="008C7F35">
      <w:r>
        <w:t xml:space="preserve">    </w:t>
      </w:r>
      <w:proofErr w:type="gramStart"/>
      <w:r>
        <w:t>sum</w:t>
      </w:r>
      <w:proofErr w:type="gramEnd"/>
      <w:r>
        <w:t>=$((sum + digit))</w:t>
      </w:r>
    </w:p>
    <w:p w:rsidR="008C7F35" w:rsidRDefault="008C7F35" w:rsidP="008C7F35">
      <w:r>
        <w:t xml:space="preserve">    </w:t>
      </w:r>
      <w:proofErr w:type="gramStart"/>
      <w:r>
        <w:t>number</w:t>
      </w:r>
      <w:proofErr w:type="gramEnd"/>
      <w:r>
        <w:t>=$((number / 10))</w:t>
      </w:r>
    </w:p>
    <w:p w:rsidR="008C7F35" w:rsidRDefault="008C7F35" w:rsidP="008C7F35">
      <w:proofErr w:type="gramStart"/>
      <w:r>
        <w:t>done</w:t>
      </w:r>
      <w:proofErr w:type="gramEnd"/>
    </w:p>
    <w:p w:rsidR="008C7F35" w:rsidRDefault="008C7F35" w:rsidP="008C7F35"/>
    <w:p w:rsidR="008C7F35" w:rsidRDefault="008C7F35" w:rsidP="008C7F35">
      <w:proofErr w:type="gramStart"/>
      <w:r>
        <w:t>echo</w:t>
      </w:r>
      <w:proofErr w:type="gramEnd"/>
      <w:r>
        <w:t xml:space="preserve"> "Sum of digits: $sum"</w:t>
      </w:r>
    </w:p>
    <w:p w:rsidR="00480E71" w:rsidRDefault="00480E71" w:rsidP="008C7F35"/>
    <w:p w:rsidR="00480E71" w:rsidRPr="00480E71" w:rsidRDefault="00480E71" w:rsidP="008C7F35">
      <w:pPr>
        <w:rPr>
          <w:b/>
          <w:bCs/>
        </w:rPr>
      </w:pPr>
      <w:r w:rsidRPr="00480E71">
        <w:rPr>
          <w:b/>
          <w:bCs/>
        </w:rPr>
        <w:t>Output Snip:</w:t>
      </w:r>
    </w:p>
    <w:p w:rsidR="00480E71" w:rsidRDefault="00480E71" w:rsidP="008C7F35"/>
    <w:p w:rsidR="00480E71" w:rsidRPr="00C619E8" w:rsidRDefault="00480E71" w:rsidP="008C7F35">
      <w:pPr>
        <w:rPr>
          <w:b/>
          <w:bCs/>
        </w:rPr>
      </w:pPr>
    </w:p>
    <w:p w:rsidR="008C7F35" w:rsidRPr="00C619E8" w:rsidRDefault="008C7F35" w:rsidP="008C7F35">
      <w:pPr>
        <w:rPr>
          <w:b/>
          <w:bCs/>
        </w:rPr>
      </w:pPr>
      <w:r w:rsidRPr="00C619E8">
        <w:rPr>
          <w:b/>
          <w:bCs/>
        </w:rPr>
        <w:t>3. Shell script to compare three numbers and print the largest (command line input):</w:t>
      </w:r>
    </w:p>
    <w:p w:rsidR="008C7F35" w:rsidRDefault="008C7F35" w:rsidP="008C7F35">
      <w:proofErr w:type="gramStart"/>
      <w:r>
        <w:t>#!/</w:t>
      </w:r>
      <w:proofErr w:type="gramEnd"/>
      <w:r>
        <w:t>bin/bash</w:t>
      </w:r>
    </w:p>
    <w:p w:rsidR="008C7F35" w:rsidRDefault="008C7F35" w:rsidP="008C7F35">
      <w:proofErr w:type="gramStart"/>
      <w:r>
        <w:t>if</w:t>
      </w:r>
      <w:proofErr w:type="gramEnd"/>
      <w:r>
        <w:t xml:space="preserve"> [ $# -ne 3 ]; then</w:t>
      </w:r>
    </w:p>
    <w:p w:rsidR="008C7F35" w:rsidRDefault="008C7F35" w:rsidP="008C7F35">
      <w:r>
        <w:t xml:space="preserve">    </w:t>
      </w:r>
      <w:proofErr w:type="gramStart"/>
      <w:r>
        <w:t>echo</w:t>
      </w:r>
      <w:proofErr w:type="gramEnd"/>
      <w:r>
        <w:t xml:space="preserve"> "Usage: $0 &lt;num1&gt; &lt;num2&gt; &lt;num3&gt;"</w:t>
      </w:r>
    </w:p>
    <w:p w:rsidR="008C7F35" w:rsidRDefault="008C7F35" w:rsidP="008C7F35">
      <w:r>
        <w:t xml:space="preserve">    </w:t>
      </w:r>
      <w:proofErr w:type="gramStart"/>
      <w:r>
        <w:t>exit</w:t>
      </w:r>
      <w:proofErr w:type="gramEnd"/>
      <w:r>
        <w:t xml:space="preserve"> 1</w:t>
      </w:r>
    </w:p>
    <w:p w:rsidR="008C7F35" w:rsidRDefault="008C7F35" w:rsidP="008C7F35">
      <w:proofErr w:type="gramStart"/>
      <w:r>
        <w:t>fi</w:t>
      </w:r>
      <w:proofErr w:type="gramEnd"/>
    </w:p>
    <w:p w:rsidR="008C7F35" w:rsidRDefault="008C7F35" w:rsidP="008C7F35"/>
    <w:p w:rsidR="008C7F35" w:rsidRDefault="008C7F35" w:rsidP="008C7F35">
      <w:r>
        <w:t>num1=$1</w:t>
      </w:r>
    </w:p>
    <w:p w:rsidR="008C7F35" w:rsidRDefault="008C7F35" w:rsidP="008C7F35">
      <w:r>
        <w:t>num2=$2</w:t>
      </w:r>
    </w:p>
    <w:p w:rsidR="008C7F35" w:rsidRDefault="008C7F35" w:rsidP="008C7F35">
      <w:r>
        <w:t>num3=$3</w:t>
      </w:r>
    </w:p>
    <w:p w:rsidR="008C7F35" w:rsidRDefault="008C7F35" w:rsidP="008C7F35"/>
    <w:p w:rsidR="008C7F35" w:rsidRDefault="008C7F35" w:rsidP="008C7F35">
      <w:proofErr w:type="gramStart"/>
      <w:r>
        <w:t>if</w:t>
      </w:r>
      <w:proofErr w:type="gramEnd"/>
      <w:r>
        <w:t xml:space="preserve"> [ $num1 -</w:t>
      </w:r>
      <w:proofErr w:type="spellStart"/>
      <w:r>
        <w:t>gt</w:t>
      </w:r>
      <w:proofErr w:type="spellEnd"/>
      <w:r>
        <w:t xml:space="preserve"> $num2 ] &amp;&amp; [ $num1 -</w:t>
      </w:r>
      <w:proofErr w:type="spellStart"/>
      <w:r>
        <w:t>gt</w:t>
      </w:r>
      <w:proofErr w:type="spellEnd"/>
      <w:r>
        <w:t xml:space="preserve"> $num3 ]; then</w:t>
      </w:r>
    </w:p>
    <w:p w:rsidR="008C7F35" w:rsidRDefault="008C7F35" w:rsidP="008C7F35">
      <w:r>
        <w:t xml:space="preserve">    </w:t>
      </w:r>
      <w:proofErr w:type="gramStart"/>
      <w:r>
        <w:t>largest</w:t>
      </w:r>
      <w:proofErr w:type="gramEnd"/>
      <w:r>
        <w:t>=$num1</w:t>
      </w:r>
    </w:p>
    <w:p w:rsidR="008C7F35" w:rsidRDefault="008C7F35" w:rsidP="008C7F35">
      <w:proofErr w:type="spellStart"/>
      <w:proofErr w:type="gramStart"/>
      <w:r>
        <w:t>elif</w:t>
      </w:r>
      <w:proofErr w:type="spellEnd"/>
      <w:proofErr w:type="gramEnd"/>
      <w:r>
        <w:t xml:space="preserve"> [ $num2 -</w:t>
      </w:r>
      <w:proofErr w:type="spellStart"/>
      <w:r>
        <w:t>gt</w:t>
      </w:r>
      <w:proofErr w:type="spellEnd"/>
      <w:r>
        <w:t xml:space="preserve"> $num1 ] &amp;&amp; [ $num2 -</w:t>
      </w:r>
      <w:proofErr w:type="spellStart"/>
      <w:r>
        <w:t>gt</w:t>
      </w:r>
      <w:proofErr w:type="spellEnd"/>
      <w:r>
        <w:t xml:space="preserve"> $num3 ]; then</w:t>
      </w:r>
    </w:p>
    <w:p w:rsidR="008C7F35" w:rsidRDefault="008C7F35" w:rsidP="008C7F35">
      <w:r>
        <w:t xml:space="preserve">    </w:t>
      </w:r>
      <w:proofErr w:type="gramStart"/>
      <w:r>
        <w:t>largest</w:t>
      </w:r>
      <w:proofErr w:type="gramEnd"/>
      <w:r>
        <w:t>=$num2</w:t>
      </w:r>
    </w:p>
    <w:p w:rsidR="008C7F35" w:rsidRDefault="008C7F35" w:rsidP="008C7F35">
      <w:proofErr w:type="gramStart"/>
      <w:r>
        <w:t>else</w:t>
      </w:r>
      <w:proofErr w:type="gramEnd"/>
    </w:p>
    <w:p w:rsidR="008C7F35" w:rsidRDefault="008C7F35" w:rsidP="008C7F35">
      <w:r>
        <w:t xml:space="preserve">    </w:t>
      </w:r>
      <w:proofErr w:type="gramStart"/>
      <w:r>
        <w:t>largest</w:t>
      </w:r>
      <w:proofErr w:type="gramEnd"/>
      <w:r>
        <w:t>=$num3</w:t>
      </w:r>
    </w:p>
    <w:p w:rsidR="008C7F35" w:rsidRDefault="008C7F35" w:rsidP="008C7F35">
      <w:proofErr w:type="gramStart"/>
      <w:r>
        <w:t>fi</w:t>
      </w:r>
      <w:proofErr w:type="gramEnd"/>
    </w:p>
    <w:p w:rsidR="008C7F35" w:rsidRDefault="008C7F35" w:rsidP="008C7F35"/>
    <w:p w:rsidR="008C7F35" w:rsidRDefault="008C7F35" w:rsidP="008C7F35">
      <w:proofErr w:type="gramStart"/>
      <w:r>
        <w:t>echo</w:t>
      </w:r>
      <w:proofErr w:type="gramEnd"/>
      <w:r>
        <w:t xml:space="preserve"> "The largest number is: $largest"</w:t>
      </w:r>
    </w:p>
    <w:p w:rsidR="008C7F35" w:rsidRDefault="008C7F35" w:rsidP="008C7F35"/>
    <w:p w:rsidR="00480E71" w:rsidRDefault="00480E71" w:rsidP="008C7F35"/>
    <w:p w:rsidR="00480E71" w:rsidRPr="00480E71" w:rsidRDefault="00480E71" w:rsidP="008C7F35">
      <w:pPr>
        <w:rPr>
          <w:b/>
          <w:bCs/>
        </w:rPr>
      </w:pPr>
      <w:r w:rsidRPr="00480E71">
        <w:rPr>
          <w:b/>
          <w:bCs/>
        </w:rPr>
        <w:t>Output Snip:</w:t>
      </w:r>
    </w:p>
    <w:p w:rsidR="00480E71" w:rsidRDefault="00480E71" w:rsidP="008C7F35"/>
    <w:p w:rsidR="00480E71" w:rsidRDefault="00480E71" w:rsidP="008C7F35"/>
    <w:p w:rsidR="008C7F35" w:rsidRDefault="008C7F35" w:rsidP="008C7F35"/>
    <w:p w:rsidR="008C7F35" w:rsidRPr="00C619E8" w:rsidRDefault="008C7F35" w:rsidP="008C7F35">
      <w:pPr>
        <w:rPr>
          <w:b/>
          <w:bCs/>
        </w:rPr>
      </w:pPr>
      <w:r w:rsidRPr="00C619E8">
        <w:rPr>
          <w:b/>
          <w:bCs/>
        </w:rPr>
        <w:t>7. Shell script calculator (with case structure):</w:t>
      </w:r>
    </w:p>
    <w:p w:rsidR="008C7F35" w:rsidRDefault="008C7F35" w:rsidP="008C7F35">
      <w:proofErr w:type="gramStart"/>
      <w:r>
        <w:t>#!/</w:t>
      </w:r>
      <w:proofErr w:type="gramEnd"/>
      <w:r>
        <w:t>bin/bash</w:t>
      </w:r>
    </w:p>
    <w:p w:rsidR="008C7F35" w:rsidRDefault="008C7F35" w:rsidP="008C7F35"/>
    <w:p w:rsidR="008C7F35" w:rsidRDefault="008C7F35" w:rsidP="008C7F35">
      <w:proofErr w:type="gramStart"/>
      <w:r>
        <w:t>if</w:t>
      </w:r>
      <w:proofErr w:type="gramEnd"/>
      <w:r>
        <w:t xml:space="preserve"> [ $# -ne 1 ]; then</w:t>
      </w:r>
    </w:p>
    <w:p w:rsidR="008C7F35" w:rsidRDefault="008C7F35" w:rsidP="008C7F35">
      <w:r>
        <w:t xml:space="preserve">    </w:t>
      </w:r>
      <w:proofErr w:type="gramStart"/>
      <w:r>
        <w:t>echo</w:t>
      </w:r>
      <w:proofErr w:type="gramEnd"/>
      <w:r>
        <w:t xml:space="preserve"> "Usage: $0 &lt;expression&gt;"</w:t>
      </w:r>
    </w:p>
    <w:p w:rsidR="008C7F35" w:rsidRDefault="008C7F35" w:rsidP="008C7F35">
      <w:r>
        <w:t xml:space="preserve">    </w:t>
      </w:r>
      <w:proofErr w:type="gramStart"/>
      <w:r>
        <w:t>exit</w:t>
      </w:r>
      <w:proofErr w:type="gramEnd"/>
      <w:r>
        <w:t xml:space="preserve"> 1</w:t>
      </w:r>
    </w:p>
    <w:p w:rsidR="008C7F35" w:rsidRDefault="008C7F35" w:rsidP="008C7F35">
      <w:proofErr w:type="gramStart"/>
      <w:r>
        <w:t>fi</w:t>
      </w:r>
      <w:proofErr w:type="gramEnd"/>
    </w:p>
    <w:p w:rsidR="008C7F35" w:rsidRDefault="008C7F35" w:rsidP="008C7F35"/>
    <w:p w:rsidR="008C7F35" w:rsidRDefault="008C7F35" w:rsidP="008C7F35">
      <w:proofErr w:type="gramStart"/>
      <w:r>
        <w:t>expression</w:t>
      </w:r>
      <w:proofErr w:type="gramEnd"/>
      <w:r>
        <w:t>="$1"</w:t>
      </w:r>
    </w:p>
    <w:p w:rsidR="008C7F35" w:rsidRDefault="008C7F35" w:rsidP="008C7F35">
      <w:proofErr w:type="gramStart"/>
      <w:r>
        <w:t>result=</w:t>
      </w:r>
      <w:proofErr w:type="gramEnd"/>
      <w:r>
        <w:t>0</w:t>
      </w:r>
    </w:p>
    <w:p w:rsidR="008C7F35" w:rsidRDefault="008C7F35" w:rsidP="008C7F35"/>
    <w:p w:rsidR="008C7F35" w:rsidRDefault="008C7F35" w:rsidP="008C7F35">
      <w:proofErr w:type="gramStart"/>
      <w:r>
        <w:t>case</w:t>
      </w:r>
      <w:proofErr w:type="gramEnd"/>
      <w:r>
        <w:t xml:space="preserve"> "$expression" in</w:t>
      </w:r>
    </w:p>
    <w:p w:rsidR="008C7F35" w:rsidRDefault="008C7F35" w:rsidP="008C7F35">
      <w:r>
        <w:t xml:space="preserve">    *"+") result=$(echo "$expression" | </w:t>
      </w:r>
      <w:proofErr w:type="spellStart"/>
      <w:r>
        <w:t>bc</w:t>
      </w:r>
      <w:proofErr w:type="spellEnd"/>
      <w:r>
        <w:t>)</w:t>
      </w:r>
      <w:proofErr w:type="gramStart"/>
      <w:r>
        <w:t>;;</w:t>
      </w:r>
      <w:proofErr w:type="gramEnd"/>
    </w:p>
    <w:p w:rsidR="008C7F35" w:rsidRDefault="008C7F35" w:rsidP="008C7F35">
      <w:r>
        <w:t xml:space="preserve">    *"-") result=$(echo "$expression" | </w:t>
      </w:r>
      <w:proofErr w:type="spellStart"/>
      <w:r>
        <w:t>bc</w:t>
      </w:r>
      <w:proofErr w:type="spellEnd"/>
      <w:r>
        <w:t>)</w:t>
      </w:r>
      <w:proofErr w:type="gramStart"/>
      <w:r>
        <w:t>;;</w:t>
      </w:r>
      <w:proofErr w:type="gramEnd"/>
    </w:p>
    <w:p w:rsidR="008C7F35" w:rsidRDefault="008C7F35" w:rsidP="008C7F35">
      <w:r>
        <w:t xml:space="preserve">    *"x") result=$(echo "$expression" | </w:t>
      </w:r>
      <w:proofErr w:type="spellStart"/>
      <w:proofErr w:type="gramStart"/>
      <w:r>
        <w:t>sed</w:t>
      </w:r>
      <w:proofErr w:type="spellEnd"/>
      <w:r>
        <w:t xml:space="preserve"> 's</w:t>
      </w:r>
      <w:proofErr w:type="gramEnd"/>
      <w:r>
        <w:t xml:space="preserve">/x/*/' | </w:t>
      </w:r>
      <w:proofErr w:type="spellStart"/>
      <w:r>
        <w:t>bc</w:t>
      </w:r>
      <w:proofErr w:type="spellEnd"/>
      <w:r>
        <w:t>);;</w:t>
      </w:r>
    </w:p>
    <w:p w:rsidR="008C7F35" w:rsidRDefault="008C7F35" w:rsidP="008C7F35">
      <w:r>
        <w:t xml:space="preserve">    *"/") result=$(echo "$expression" | </w:t>
      </w:r>
      <w:proofErr w:type="spellStart"/>
      <w:r>
        <w:t>bc</w:t>
      </w:r>
      <w:proofErr w:type="spellEnd"/>
      <w:r>
        <w:t>)</w:t>
      </w:r>
      <w:proofErr w:type="gramStart"/>
      <w:r>
        <w:t>;;</w:t>
      </w:r>
      <w:proofErr w:type="gramEnd"/>
    </w:p>
    <w:p w:rsidR="008C7F35" w:rsidRDefault="008C7F35" w:rsidP="008C7F35">
      <w:r>
        <w:t xml:space="preserve">    *) echo "Invalid expression"; exit 1</w:t>
      </w:r>
      <w:proofErr w:type="gramStart"/>
      <w:r>
        <w:t>;;</w:t>
      </w:r>
      <w:proofErr w:type="gramEnd"/>
    </w:p>
    <w:p w:rsidR="008C7F35" w:rsidRDefault="008C7F35" w:rsidP="008C7F35">
      <w:proofErr w:type="spellStart"/>
      <w:proofErr w:type="gramStart"/>
      <w:r>
        <w:t>esac</w:t>
      </w:r>
      <w:proofErr w:type="spellEnd"/>
      <w:proofErr w:type="gramEnd"/>
    </w:p>
    <w:p w:rsidR="008C7F35" w:rsidRDefault="008C7F35" w:rsidP="008C7F35"/>
    <w:p w:rsidR="008C7F35" w:rsidRDefault="008C7F35" w:rsidP="008C7F35">
      <w:proofErr w:type="gramStart"/>
      <w:r>
        <w:t>echo</w:t>
      </w:r>
      <w:proofErr w:type="gramEnd"/>
      <w:r>
        <w:t xml:space="preserve"> "Result: $result"</w:t>
      </w:r>
    </w:p>
    <w:p w:rsidR="008C7F35" w:rsidRDefault="008C7F35" w:rsidP="008C7F35"/>
    <w:p w:rsidR="00480E71" w:rsidRPr="00480E71" w:rsidRDefault="00480E71" w:rsidP="008C7F35">
      <w:pPr>
        <w:rPr>
          <w:b/>
          <w:bCs/>
        </w:rPr>
      </w:pPr>
      <w:r w:rsidRPr="00480E71">
        <w:rPr>
          <w:b/>
          <w:bCs/>
        </w:rPr>
        <w:t>Output Snip:</w:t>
      </w:r>
    </w:p>
    <w:p w:rsidR="00480E71" w:rsidRDefault="00480E71" w:rsidP="008C7F35"/>
    <w:p w:rsidR="008C7F35" w:rsidRPr="00C619E8" w:rsidRDefault="008C7F35" w:rsidP="008C7F35">
      <w:pPr>
        <w:rPr>
          <w:b/>
          <w:bCs/>
        </w:rPr>
      </w:pPr>
      <w:r w:rsidRPr="00C619E8">
        <w:rPr>
          <w:b/>
          <w:bCs/>
        </w:rPr>
        <w:t>13. Shell script to print a number in reverse order:</w:t>
      </w:r>
    </w:p>
    <w:p w:rsidR="008C7F35" w:rsidRDefault="008C7F35" w:rsidP="008C7F35">
      <w:proofErr w:type="gramStart"/>
      <w:r>
        <w:t>#!/</w:t>
      </w:r>
      <w:proofErr w:type="gramEnd"/>
      <w:r>
        <w:t>bin/bash</w:t>
      </w:r>
    </w:p>
    <w:p w:rsidR="008C7F35" w:rsidRDefault="008C7F35" w:rsidP="008C7F35"/>
    <w:p w:rsidR="008C7F35" w:rsidRDefault="008C7F35" w:rsidP="008C7F35">
      <w:proofErr w:type="gramStart"/>
      <w:r>
        <w:t>read</w:t>
      </w:r>
      <w:proofErr w:type="gramEnd"/>
      <w:r>
        <w:t xml:space="preserve"> -p "Enter a number: " number</w:t>
      </w:r>
    </w:p>
    <w:p w:rsidR="008C7F35" w:rsidRDefault="008C7F35" w:rsidP="008C7F35">
      <w:proofErr w:type="gramStart"/>
      <w:r>
        <w:t>reversed=</w:t>
      </w:r>
      <w:proofErr w:type="gramEnd"/>
      <w:r>
        <w:t>0</w:t>
      </w:r>
    </w:p>
    <w:p w:rsidR="008C7F35" w:rsidRDefault="008C7F35" w:rsidP="008C7F35"/>
    <w:p w:rsidR="008C7F35" w:rsidRDefault="008C7F35" w:rsidP="008C7F35">
      <w:proofErr w:type="gramStart"/>
      <w:r>
        <w:t>while</w:t>
      </w:r>
      <w:proofErr w:type="gramEnd"/>
      <w:r>
        <w:t xml:space="preserve"> [ $number -</w:t>
      </w:r>
      <w:proofErr w:type="spellStart"/>
      <w:r>
        <w:t>gt</w:t>
      </w:r>
      <w:proofErr w:type="spellEnd"/>
      <w:r>
        <w:t xml:space="preserve"> 0 ]; do</w:t>
      </w:r>
    </w:p>
    <w:p w:rsidR="008C7F35" w:rsidRDefault="008C7F35" w:rsidP="008C7F35">
      <w:r>
        <w:lastRenderedPageBreak/>
        <w:t xml:space="preserve">    </w:t>
      </w:r>
      <w:proofErr w:type="gramStart"/>
      <w:r>
        <w:t>digit</w:t>
      </w:r>
      <w:proofErr w:type="gramEnd"/>
      <w:r>
        <w:t>=$((number % 10))</w:t>
      </w:r>
    </w:p>
    <w:p w:rsidR="008C7F35" w:rsidRDefault="008C7F35" w:rsidP="008C7F35">
      <w:r>
        <w:t xml:space="preserve">    </w:t>
      </w:r>
      <w:proofErr w:type="gramStart"/>
      <w:r>
        <w:t>reversed</w:t>
      </w:r>
      <w:proofErr w:type="gramEnd"/>
      <w:r>
        <w:t>=$((reversed * 10 + digit))</w:t>
      </w:r>
    </w:p>
    <w:p w:rsidR="008C7F35" w:rsidRDefault="008C7F35" w:rsidP="008C7F35">
      <w:r>
        <w:t xml:space="preserve">    </w:t>
      </w:r>
      <w:proofErr w:type="gramStart"/>
      <w:r>
        <w:t>number</w:t>
      </w:r>
      <w:proofErr w:type="gramEnd"/>
      <w:r>
        <w:t>=$((number / 10))</w:t>
      </w:r>
    </w:p>
    <w:p w:rsidR="008C7F35" w:rsidRDefault="008C7F35" w:rsidP="008C7F35">
      <w:proofErr w:type="gramStart"/>
      <w:r>
        <w:t>done</w:t>
      </w:r>
      <w:proofErr w:type="gramEnd"/>
    </w:p>
    <w:p w:rsidR="008C7F35" w:rsidRDefault="008C7F35" w:rsidP="008C7F35"/>
    <w:p w:rsidR="008C7F35" w:rsidRDefault="008C7F35" w:rsidP="008C7F35">
      <w:proofErr w:type="gramStart"/>
      <w:r>
        <w:t>echo</w:t>
      </w:r>
      <w:proofErr w:type="gramEnd"/>
      <w:r>
        <w:t xml:space="preserve"> "Reversed number: $reversed"</w:t>
      </w:r>
    </w:p>
    <w:p w:rsidR="008C7F35" w:rsidRDefault="008C7F35" w:rsidP="008C7F35"/>
    <w:p w:rsidR="00480E71" w:rsidRDefault="00480E71" w:rsidP="008C7F35"/>
    <w:p w:rsidR="00480E71" w:rsidRPr="00480E71" w:rsidRDefault="00480E71" w:rsidP="008C7F35">
      <w:pPr>
        <w:rPr>
          <w:b/>
          <w:bCs/>
        </w:rPr>
      </w:pPr>
      <w:r w:rsidRPr="00480E71">
        <w:rPr>
          <w:b/>
          <w:bCs/>
        </w:rPr>
        <w:t>Output Snip:</w:t>
      </w:r>
    </w:p>
    <w:p w:rsidR="008C7F35" w:rsidRPr="00C619E8" w:rsidRDefault="008C7F35" w:rsidP="008C7F35">
      <w:pPr>
        <w:rPr>
          <w:b/>
          <w:bCs/>
        </w:rPr>
      </w:pPr>
      <w:r w:rsidRPr="00C619E8">
        <w:rPr>
          <w:b/>
          <w:bCs/>
        </w:rPr>
        <w:t>14. Shell script to print numbers from 5 to 1 using a while loop:</w:t>
      </w:r>
    </w:p>
    <w:p w:rsidR="008C7F35" w:rsidRDefault="008C7F35" w:rsidP="008C7F35">
      <w:proofErr w:type="gramStart"/>
      <w:r>
        <w:t>#!/</w:t>
      </w:r>
      <w:proofErr w:type="gramEnd"/>
      <w:r>
        <w:t>bin/bash</w:t>
      </w:r>
    </w:p>
    <w:p w:rsidR="008C7F35" w:rsidRDefault="008C7F35" w:rsidP="008C7F35"/>
    <w:p w:rsidR="008C7F35" w:rsidRDefault="008C7F35" w:rsidP="008C7F35">
      <w:proofErr w:type="gramStart"/>
      <w:r>
        <w:t>count=</w:t>
      </w:r>
      <w:proofErr w:type="gramEnd"/>
      <w:r>
        <w:t>5</w:t>
      </w:r>
    </w:p>
    <w:p w:rsidR="008C7F35" w:rsidRDefault="008C7F35" w:rsidP="008C7F35"/>
    <w:p w:rsidR="008C7F35" w:rsidRDefault="008C7F35" w:rsidP="008C7F35">
      <w:proofErr w:type="gramStart"/>
      <w:r>
        <w:t>while</w:t>
      </w:r>
      <w:proofErr w:type="gramEnd"/>
      <w:r>
        <w:t xml:space="preserve"> [ $count -</w:t>
      </w:r>
      <w:proofErr w:type="spellStart"/>
      <w:r>
        <w:t>ge</w:t>
      </w:r>
      <w:proofErr w:type="spellEnd"/>
      <w:r>
        <w:t xml:space="preserve"> 1 ]; do</w:t>
      </w:r>
    </w:p>
    <w:p w:rsidR="008C7F35" w:rsidRDefault="008C7F35" w:rsidP="008C7F35">
      <w:r>
        <w:t xml:space="preserve">    </w:t>
      </w:r>
      <w:proofErr w:type="gramStart"/>
      <w:r>
        <w:t>echo</w:t>
      </w:r>
      <w:proofErr w:type="gramEnd"/>
      <w:r>
        <w:t xml:space="preserve"> $count</w:t>
      </w:r>
    </w:p>
    <w:p w:rsidR="008C7F35" w:rsidRDefault="008C7F35" w:rsidP="008C7F35">
      <w:r>
        <w:t xml:space="preserve">    </w:t>
      </w:r>
      <w:proofErr w:type="gramStart"/>
      <w:r>
        <w:t>count</w:t>
      </w:r>
      <w:proofErr w:type="gramEnd"/>
      <w:r>
        <w:t>=$((count - 1))</w:t>
      </w:r>
    </w:p>
    <w:p w:rsidR="008C7F35" w:rsidRDefault="008C7F35" w:rsidP="008C7F35">
      <w:proofErr w:type="gramStart"/>
      <w:r>
        <w:t>done</w:t>
      </w:r>
      <w:proofErr w:type="gramEnd"/>
    </w:p>
    <w:p w:rsidR="008C7F35" w:rsidRDefault="008C7F35" w:rsidP="008C7F35"/>
    <w:p w:rsidR="00480E71" w:rsidRPr="00480E71" w:rsidRDefault="00480E71" w:rsidP="008C7F35">
      <w:pPr>
        <w:rPr>
          <w:b/>
          <w:bCs/>
        </w:rPr>
      </w:pPr>
      <w:r w:rsidRPr="00480E71">
        <w:rPr>
          <w:b/>
          <w:bCs/>
        </w:rPr>
        <w:t>Output Snip:</w:t>
      </w:r>
    </w:p>
    <w:p w:rsidR="00480E71" w:rsidRDefault="00480E71" w:rsidP="008C7F35"/>
    <w:p w:rsidR="008C7F35" w:rsidRPr="00C619E8" w:rsidRDefault="008C7F35" w:rsidP="008C7F35">
      <w:pPr>
        <w:rPr>
          <w:b/>
          <w:bCs/>
        </w:rPr>
      </w:pPr>
      <w:bookmarkStart w:id="0" w:name="_GoBack"/>
      <w:r w:rsidRPr="00C619E8">
        <w:rPr>
          <w:b/>
          <w:bCs/>
        </w:rPr>
        <w:t>15. Shell script to find the factorial of a given number:</w:t>
      </w:r>
    </w:p>
    <w:bookmarkEnd w:id="0"/>
    <w:p w:rsidR="008C7F35" w:rsidRDefault="008C7F35" w:rsidP="008C7F35">
      <w:proofErr w:type="gramStart"/>
      <w:r>
        <w:t>#!/</w:t>
      </w:r>
      <w:proofErr w:type="gramEnd"/>
      <w:r>
        <w:t>bin/bash</w:t>
      </w:r>
    </w:p>
    <w:p w:rsidR="008C7F35" w:rsidRDefault="008C7F35" w:rsidP="008C7F35"/>
    <w:p w:rsidR="008C7F35" w:rsidRDefault="008C7F35" w:rsidP="008C7F35">
      <w:proofErr w:type="gramStart"/>
      <w:r>
        <w:t>read</w:t>
      </w:r>
      <w:proofErr w:type="gramEnd"/>
      <w:r>
        <w:t xml:space="preserve"> -p "Enter a number: " </w:t>
      </w:r>
      <w:proofErr w:type="spellStart"/>
      <w:r>
        <w:t>num</w:t>
      </w:r>
      <w:proofErr w:type="spellEnd"/>
    </w:p>
    <w:p w:rsidR="008C7F35" w:rsidRDefault="008C7F35" w:rsidP="008C7F35">
      <w:proofErr w:type="gramStart"/>
      <w:r>
        <w:t>factorial=</w:t>
      </w:r>
      <w:proofErr w:type="gramEnd"/>
      <w:r>
        <w:t>1</w:t>
      </w:r>
    </w:p>
    <w:p w:rsidR="008C7F35" w:rsidRDefault="008C7F35" w:rsidP="008C7F35"/>
    <w:p w:rsidR="008C7F35" w:rsidRDefault="008C7F35" w:rsidP="008C7F35">
      <w:proofErr w:type="gramStart"/>
      <w:r>
        <w:t>if</w:t>
      </w:r>
      <w:proofErr w:type="gramEnd"/>
      <w:r>
        <w:t xml:space="preserve"> [ $</w:t>
      </w:r>
      <w:proofErr w:type="spellStart"/>
      <w:r>
        <w:t>num</w:t>
      </w:r>
      <w:proofErr w:type="spellEnd"/>
      <w:r>
        <w:t xml:space="preserve"> -</w:t>
      </w:r>
      <w:proofErr w:type="spellStart"/>
      <w:r>
        <w:t>lt</w:t>
      </w:r>
      <w:proofErr w:type="spellEnd"/>
      <w:r>
        <w:t xml:space="preserve"> 0 ]; then</w:t>
      </w:r>
    </w:p>
    <w:p w:rsidR="008C7F35" w:rsidRDefault="008C7F35" w:rsidP="008C7F35">
      <w:r>
        <w:t xml:space="preserve">    </w:t>
      </w:r>
      <w:proofErr w:type="gramStart"/>
      <w:r>
        <w:t>echo</w:t>
      </w:r>
      <w:proofErr w:type="gramEnd"/>
      <w:r>
        <w:t xml:space="preserve"> "Factorial is not defined for negative numbers."</w:t>
      </w:r>
    </w:p>
    <w:p w:rsidR="008C7F35" w:rsidRDefault="008C7F35" w:rsidP="008C7F35">
      <w:proofErr w:type="spellStart"/>
      <w:proofErr w:type="gramStart"/>
      <w:r>
        <w:t>elif</w:t>
      </w:r>
      <w:proofErr w:type="spellEnd"/>
      <w:proofErr w:type="gramEnd"/>
      <w:r>
        <w:t xml:space="preserve"> [ $</w:t>
      </w:r>
      <w:proofErr w:type="spellStart"/>
      <w:r>
        <w:t>num</w:t>
      </w:r>
      <w:proofErr w:type="spellEnd"/>
      <w:r>
        <w:t xml:space="preserve"> -</w:t>
      </w:r>
      <w:proofErr w:type="spellStart"/>
      <w:r>
        <w:t>eq</w:t>
      </w:r>
      <w:proofErr w:type="spellEnd"/>
      <w:r>
        <w:t xml:space="preserve"> 0 ]; then</w:t>
      </w:r>
    </w:p>
    <w:p w:rsidR="008C7F35" w:rsidRDefault="008C7F35" w:rsidP="008C7F35">
      <w:r>
        <w:t xml:space="preserve">    </w:t>
      </w:r>
      <w:proofErr w:type="gramStart"/>
      <w:r>
        <w:t>echo</w:t>
      </w:r>
      <w:proofErr w:type="gramEnd"/>
      <w:r>
        <w:t xml:space="preserve"> "Factorial of 0 is 1."</w:t>
      </w:r>
    </w:p>
    <w:p w:rsidR="008C7F35" w:rsidRDefault="008C7F35" w:rsidP="008C7F35">
      <w:proofErr w:type="gramStart"/>
      <w:r>
        <w:lastRenderedPageBreak/>
        <w:t>else</w:t>
      </w:r>
      <w:proofErr w:type="gramEnd"/>
    </w:p>
    <w:p w:rsidR="008C7F35" w:rsidRDefault="008C7F35" w:rsidP="008C7F35">
      <w:r>
        <w:t xml:space="preserve">    </w:t>
      </w:r>
      <w:proofErr w:type="gramStart"/>
      <w:r>
        <w:t>for</w:t>
      </w:r>
      <w:proofErr w:type="gramEnd"/>
      <w:r>
        <w:t xml:space="preserve"> ((</w:t>
      </w:r>
      <w:proofErr w:type="spellStart"/>
      <w:r>
        <w:t>i</w:t>
      </w:r>
      <w:proofErr w:type="spellEnd"/>
      <w:r>
        <w:t xml:space="preserve"> = 1; </w:t>
      </w:r>
      <w:proofErr w:type="spellStart"/>
      <w:r>
        <w:t>i</w:t>
      </w:r>
      <w:proofErr w:type="spellEnd"/>
      <w:r>
        <w:t xml:space="preserve"> &lt;= </w:t>
      </w:r>
      <w:proofErr w:type="spellStart"/>
      <w:r>
        <w:t>num</w:t>
      </w:r>
      <w:proofErr w:type="spellEnd"/>
      <w:r>
        <w:t xml:space="preserve">; </w:t>
      </w:r>
      <w:proofErr w:type="spellStart"/>
      <w:r>
        <w:t>i</w:t>
      </w:r>
      <w:proofErr w:type="spellEnd"/>
      <w:r>
        <w:t>++)); do</w:t>
      </w:r>
    </w:p>
    <w:p w:rsidR="008C7F35" w:rsidRDefault="008C7F35" w:rsidP="008C7F35">
      <w:r>
        <w:t xml:space="preserve">        </w:t>
      </w:r>
      <w:proofErr w:type="gramStart"/>
      <w:r>
        <w:t>factorial</w:t>
      </w:r>
      <w:proofErr w:type="gramEnd"/>
      <w:r>
        <w:t xml:space="preserve">=$((factorial * </w:t>
      </w:r>
      <w:proofErr w:type="spellStart"/>
      <w:r>
        <w:t>i</w:t>
      </w:r>
      <w:proofErr w:type="spellEnd"/>
      <w:r>
        <w:t>))</w:t>
      </w:r>
    </w:p>
    <w:p w:rsidR="008C7F35" w:rsidRDefault="008C7F35" w:rsidP="008C7F35">
      <w:r>
        <w:t xml:space="preserve">    </w:t>
      </w:r>
      <w:proofErr w:type="gramStart"/>
      <w:r>
        <w:t>done</w:t>
      </w:r>
      <w:proofErr w:type="gramEnd"/>
    </w:p>
    <w:p w:rsidR="008C7F35" w:rsidRDefault="008C7F35" w:rsidP="008C7F35">
      <w:r>
        <w:t xml:space="preserve">    </w:t>
      </w:r>
      <w:proofErr w:type="gramStart"/>
      <w:r>
        <w:t>echo</w:t>
      </w:r>
      <w:proofErr w:type="gramEnd"/>
      <w:r>
        <w:t xml:space="preserve"> "Factorial of $</w:t>
      </w:r>
      <w:proofErr w:type="spellStart"/>
      <w:r>
        <w:t>num</w:t>
      </w:r>
      <w:proofErr w:type="spellEnd"/>
      <w:r>
        <w:t xml:space="preserve"> is $factorial."</w:t>
      </w:r>
    </w:p>
    <w:p w:rsidR="008C7F35" w:rsidRDefault="008C7F35" w:rsidP="008C7F35">
      <w:proofErr w:type="gramStart"/>
      <w:r>
        <w:t>fi</w:t>
      </w:r>
      <w:proofErr w:type="gramEnd"/>
    </w:p>
    <w:p w:rsidR="004535FE" w:rsidRDefault="004535FE" w:rsidP="008C7F35"/>
    <w:p w:rsidR="00480E71" w:rsidRDefault="00480E71" w:rsidP="008C7F35"/>
    <w:p w:rsidR="00480E71" w:rsidRPr="00480E71" w:rsidRDefault="00480E71" w:rsidP="008C7F35">
      <w:pPr>
        <w:rPr>
          <w:b/>
          <w:bCs/>
        </w:rPr>
      </w:pPr>
      <w:r w:rsidRPr="00480E71">
        <w:rPr>
          <w:b/>
          <w:bCs/>
        </w:rPr>
        <w:t>Output Snip:</w:t>
      </w:r>
    </w:p>
    <w:sectPr w:rsidR="00480E71" w:rsidRPr="00480E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NDMyszQ2MDc0sTRV0lEKTi0uzszPAykwrAUA1lf7qywAAAA="/>
  </w:docVars>
  <w:rsids>
    <w:rsidRoot w:val="009647C5"/>
    <w:rsid w:val="004535FE"/>
    <w:rsid w:val="00480E71"/>
    <w:rsid w:val="008C7F35"/>
    <w:rsid w:val="009647C5"/>
    <w:rsid w:val="00C61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6448B9-6AEF-4650-873F-382C7D537F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364</Words>
  <Characters>2078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4</cp:revision>
  <dcterms:created xsi:type="dcterms:W3CDTF">2023-09-27T19:24:00Z</dcterms:created>
  <dcterms:modified xsi:type="dcterms:W3CDTF">2023-09-28T07:58:00Z</dcterms:modified>
</cp:coreProperties>
</file>